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22F4" w:rsidRPr="004D22F4" w:rsidRDefault="00610729" w:rsidP="004D22F4">
      <w:pPr>
        <w:tabs>
          <w:tab w:val="left" w:pos="6810"/>
        </w:tabs>
        <w:rPr>
          <w:b/>
          <w:noProof/>
        </w:rPr>
      </w:pPr>
      <w:r w:rsidRPr="000B7155">
        <w:rPr>
          <w:b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2914D40" wp14:editId="4B4D7A0C">
                <wp:simplePos x="0" y="0"/>
                <wp:positionH relativeFrom="column">
                  <wp:posOffset>2063750</wp:posOffset>
                </wp:positionH>
                <wp:positionV relativeFrom="paragraph">
                  <wp:posOffset>3810</wp:posOffset>
                </wp:positionV>
                <wp:extent cx="5876925" cy="666750"/>
                <wp:effectExtent l="0" t="0" r="0" b="0"/>
                <wp:wrapTopAndBottom/>
                <wp:docPr id="1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6925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31A7C" w:rsidRDefault="00683CA5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KİMYA MÜH. LAB-3</w:t>
                            </w:r>
                            <w:r w:rsidR="003C7DDD">
                              <w:rPr>
                                <w:b/>
                                <w:sz w:val="28"/>
                              </w:rPr>
                              <w:t xml:space="preserve"> (GRUP 1 VE GRUP2)  ÖĞRENCİLERİNİN DİKKATİNE</w:t>
                            </w:r>
                          </w:p>
                          <w:p w:rsidR="003C7DDD" w:rsidRDefault="003C7DD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  <w:p w:rsidR="003C7DDD" w:rsidRDefault="003C7DD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72914D4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62.5pt;margin-top:.3pt;width:462.75pt;height:52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" filled="f" stroked="f">
                <v:textbox>
                  <w:txbxContent>
                    <w:p w:rsidR="00F31A7C" w:rsidRDefault="00683CA5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KİMYA MÜH. LAB-3</w:t>
                      </w:r>
                      <w:r w:rsidR="003C7DDD">
                        <w:rPr>
                          <w:b/>
                          <w:sz w:val="28"/>
                        </w:rPr>
                        <w:t xml:space="preserve"> (GRUP 1 VE GRUP2)  ÖĞRENCİLERİNİN DİKKATİNE</w:t>
                      </w:r>
                    </w:p>
                    <w:p w:rsidR="003C7DDD" w:rsidRDefault="003C7DDD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  <w:p w:rsidR="003C7DDD" w:rsidRDefault="003C7DDD">
                      <w:pPr>
                        <w:jc w:val="center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3C7DDD" w:rsidRDefault="003C7DDD">
      <w:pPr>
        <w:rPr>
          <w:noProof/>
        </w:rPr>
      </w:pPr>
    </w:p>
    <w:p w:rsidR="00EC1C0C" w:rsidRDefault="003C7DDD">
      <w:r>
        <w:rPr>
          <w:noProof/>
        </w:rPr>
        <w:t xml:space="preserve">Kimya mühendisliği laboratuvarı -3 dersini alan öğrencilerin 8 numaralı </w:t>
      </w:r>
      <w:r w:rsidRPr="00512ABD">
        <w:rPr>
          <w:b/>
          <w:u w:val="single"/>
        </w:rPr>
        <w:t>“deney tasarlama”</w:t>
      </w:r>
      <w:r>
        <w:t xml:space="preserve"> uygulaması kapsamında </w:t>
      </w:r>
      <w:r w:rsidRPr="003C7DDD">
        <w:t>deney tasarlama esasları</w:t>
      </w:r>
      <w:r>
        <w:t xml:space="preserve">na uygun olarak tasarlamaya </w:t>
      </w:r>
      <w:r w:rsidRPr="003C7DDD">
        <w:t>karar verdi</w:t>
      </w:r>
      <w:r>
        <w:t>kleri deneyi ve</w:t>
      </w:r>
      <w:r w:rsidRPr="003C7DDD">
        <w:t xml:space="preserve"> yapılabilirli</w:t>
      </w:r>
      <w:r>
        <w:t xml:space="preserve">ğini onaylatmak ve hazırlamış oldukları çalışma taslağını sunmak üzere aşağıda belirtilen saat ve tarihte grup olarak </w:t>
      </w:r>
      <w:r w:rsidR="00EF56CE">
        <w:rPr>
          <w:b/>
          <w:u w:val="single"/>
        </w:rPr>
        <w:t>KMM-107</w:t>
      </w:r>
      <w:r w:rsidRPr="00512ABD">
        <w:rPr>
          <w:b/>
          <w:u w:val="single"/>
        </w:rPr>
        <w:t xml:space="preserve"> d</w:t>
      </w:r>
      <w:r w:rsidR="00EF56CE">
        <w:rPr>
          <w:b/>
          <w:u w:val="single"/>
        </w:rPr>
        <w:t>e</w:t>
      </w:r>
      <w:r>
        <w:t xml:space="preserve"> bulunmaları gerekmektedir.</w:t>
      </w:r>
      <w:r w:rsidR="00D47102">
        <w:t xml:space="preserve"> </w:t>
      </w:r>
    </w:p>
    <w:p w:rsidR="00EC1C0C" w:rsidRDefault="00EC1C0C"/>
    <w:p w:rsidR="00C72069" w:rsidRPr="00901E33" w:rsidRDefault="00371BF8" w:rsidP="00901E33">
      <w:pPr>
        <w:jc w:val="both"/>
        <w:rPr>
          <w:b/>
        </w:rPr>
      </w:pPr>
      <w:r w:rsidRPr="00901E33">
        <w:rPr>
          <w:b/>
        </w:rPr>
        <w:t xml:space="preserve">Toplantı öncesinde Laboratuvar föyünde mevcut olan 8 </w:t>
      </w:r>
      <w:proofErr w:type="spellStart"/>
      <w:r w:rsidRPr="00901E33">
        <w:rPr>
          <w:b/>
        </w:rPr>
        <w:t>nolu</w:t>
      </w:r>
      <w:proofErr w:type="spellEnd"/>
      <w:r w:rsidRPr="00901E33">
        <w:rPr>
          <w:b/>
        </w:rPr>
        <w:t xml:space="preserve"> deney tasarım içeriğinin okuması bu doğrultuda grupların hazır olarak toplantıya gelmeleri gereklidir. </w:t>
      </w:r>
    </w:p>
    <w:p w:rsidR="00804886" w:rsidRDefault="00804886" w:rsidP="00804886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850"/>
        <w:gridCol w:w="1930"/>
        <w:gridCol w:w="1677"/>
        <w:gridCol w:w="1810"/>
      </w:tblGrid>
      <w:tr w:rsidR="00901E33" w:rsidTr="00901E33">
        <w:trPr>
          <w:jc w:val="center"/>
        </w:trPr>
        <w:tc>
          <w:tcPr>
            <w:tcW w:w="0" w:type="auto"/>
          </w:tcPr>
          <w:p w:rsidR="00901E33" w:rsidRPr="00804886" w:rsidRDefault="00901E33" w:rsidP="00804886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Grup Numarası</w:t>
            </w:r>
          </w:p>
        </w:tc>
        <w:tc>
          <w:tcPr>
            <w:tcW w:w="0" w:type="auto"/>
          </w:tcPr>
          <w:p w:rsidR="00901E33" w:rsidRPr="00804886" w:rsidRDefault="00901E33" w:rsidP="00804886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Deney Numarası</w:t>
            </w:r>
          </w:p>
        </w:tc>
        <w:tc>
          <w:tcPr>
            <w:tcW w:w="0" w:type="auto"/>
          </w:tcPr>
          <w:p w:rsidR="00901E33" w:rsidRPr="00804886" w:rsidRDefault="00901E33" w:rsidP="00804886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Toplantı Saati</w:t>
            </w:r>
          </w:p>
        </w:tc>
        <w:tc>
          <w:tcPr>
            <w:tcW w:w="0" w:type="auto"/>
          </w:tcPr>
          <w:p w:rsidR="00901E33" w:rsidRPr="00804886" w:rsidRDefault="00901E33" w:rsidP="00804886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Toplantı Tarihi</w:t>
            </w:r>
          </w:p>
        </w:tc>
      </w:tr>
      <w:tr w:rsidR="00901E33" w:rsidTr="00901E33">
        <w:trPr>
          <w:jc w:val="center"/>
        </w:trPr>
        <w:tc>
          <w:tcPr>
            <w:tcW w:w="0" w:type="auto"/>
          </w:tcPr>
          <w:p w:rsidR="00901E33" w:rsidRDefault="009A75FA" w:rsidP="00804886">
            <w:pPr>
              <w:jc w:val="center"/>
            </w:pPr>
            <w:r>
              <w:t>A4</w:t>
            </w:r>
          </w:p>
        </w:tc>
        <w:tc>
          <w:tcPr>
            <w:tcW w:w="0" w:type="auto"/>
          </w:tcPr>
          <w:p w:rsidR="00901E33" w:rsidRDefault="00901E33" w:rsidP="00804886">
            <w:pPr>
              <w:jc w:val="center"/>
            </w:pPr>
            <w:r>
              <w:t xml:space="preserve">Deney </w:t>
            </w:r>
            <w:r w:rsidR="009A75FA">
              <w:t>4</w:t>
            </w:r>
          </w:p>
        </w:tc>
        <w:tc>
          <w:tcPr>
            <w:tcW w:w="0" w:type="auto"/>
          </w:tcPr>
          <w:p w:rsidR="00901E33" w:rsidRDefault="00395F64" w:rsidP="00804886">
            <w:pPr>
              <w:jc w:val="center"/>
            </w:pPr>
            <w:r>
              <w:rPr>
                <w:noProof/>
              </w:rPr>
              <w:t>10:15-10:30</w:t>
            </w:r>
          </w:p>
        </w:tc>
        <w:tc>
          <w:tcPr>
            <w:tcW w:w="0" w:type="auto"/>
          </w:tcPr>
          <w:p w:rsidR="00901E33" w:rsidRPr="000D43BF" w:rsidRDefault="00895FA2" w:rsidP="00895FA2">
            <w:pPr>
              <w:jc w:val="center"/>
            </w:pPr>
            <w:r w:rsidRPr="000D43BF">
              <w:t>27.02</w:t>
            </w:r>
            <w:r w:rsidR="00901E33" w:rsidRPr="000D43BF">
              <w:t>.20</w:t>
            </w:r>
            <w:r w:rsidRPr="000D43BF">
              <w:t>20</w:t>
            </w: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6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</w:pPr>
            <w:r w:rsidRPr="00380FFE">
              <w:t xml:space="preserve">Deney </w:t>
            </w:r>
            <w:r>
              <w:t>6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rPr>
                <w:noProof/>
              </w:rPr>
              <w:t>10:30</w:t>
            </w:r>
            <w:r>
              <w:rPr>
                <w:noProof/>
              </w:rPr>
              <w:t>-10:</w:t>
            </w:r>
            <w:r>
              <w:rPr>
                <w:noProof/>
              </w:rPr>
              <w:t>45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1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</w:pPr>
            <w:r w:rsidRPr="00380FFE">
              <w:t xml:space="preserve">Deney </w:t>
            </w:r>
            <w:r>
              <w:t>1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rPr>
                <w:noProof/>
              </w:rPr>
              <w:t>10:45-11</w:t>
            </w:r>
            <w:r>
              <w:rPr>
                <w:noProof/>
              </w:rPr>
              <w:t>:</w:t>
            </w:r>
            <w:r>
              <w:rPr>
                <w:noProof/>
              </w:rPr>
              <w:t>00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  <w:tr w:rsidR="00901E33" w:rsidTr="00901E33">
        <w:trPr>
          <w:jc w:val="center"/>
        </w:trPr>
        <w:tc>
          <w:tcPr>
            <w:tcW w:w="0" w:type="auto"/>
          </w:tcPr>
          <w:p w:rsidR="00901E33" w:rsidRDefault="00901E33" w:rsidP="00804886">
            <w:pPr>
              <w:jc w:val="center"/>
            </w:pPr>
          </w:p>
        </w:tc>
        <w:tc>
          <w:tcPr>
            <w:tcW w:w="0" w:type="auto"/>
          </w:tcPr>
          <w:p w:rsidR="00901E33" w:rsidRPr="00380FFE" w:rsidRDefault="00901E33" w:rsidP="00804886">
            <w:pPr>
              <w:jc w:val="center"/>
            </w:pPr>
          </w:p>
        </w:tc>
        <w:tc>
          <w:tcPr>
            <w:tcW w:w="0" w:type="auto"/>
          </w:tcPr>
          <w:p w:rsidR="00901E33" w:rsidRDefault="00901E33" w:rsidP="00804886">
            <w:pPr>
              <w:jc w:val="center"/>
              <w:rPr>
                <w:noProof/>
              </w:rPr>
            </w:pPr>
          </w:p>
        </w:tc>
        <w:tc>
          <w:tcPr>
            <w:tcW w:w="0" w:type="auto"/>
          </w:tcPr>
          <w:p w:rsidR="00901E33" w:rsidRPr="000D43BF" w:rsidRDefault="00901E33" w:rsidP="00704F93">
            <w:pPr>
              <w:jc w:val="center"/>
            </w:pP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2</w:t>
            </w:r>
          </w:p>
        </w:tc>
        <w:tc>
          <w:tcPr>
            <w:tcW w:w="0" w:type="auto"/>
          </w:tcPr>
          <w:p w:rsidR="00895FA2" w:rsidRPr="00380FFE" w:rsidRDefault="00895FA2" w:rsidP="00804886">
            <w:pPr>
              <w:jc w:val="center"/>
            </w:pPr>
            <w:r w:rsidRPr="00380FFE">
              <w:t xml:space="preserve">Deney </w:t>
            </w:r>
            <w:r>
              <w:t>2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  <w:rPr>
                <w:noProof/>
              </w:rPr>
            </w:pPr>
            <w:r>
              <w:rPr>
                <w:noProof/>
              </w:rPr>
              <w:t>11:00-11:15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7</w:t>
            </w:r>
          </w:p>
        </w:tc>
        <w:tc>
          <w:tcPr>
            <w:tcW w:w="0" w:type="auto"/>
          </w:tcPr>
          <w:p w:rsidR="00895FA2" w:rsidRPr="00380FFE" w:rsidRDefault="00895FA2" w:rsidP="00804886">
            <w:pPr>
              <w:jc w:val="center"/>
            </w:pPr>
            <w:r w:rsidRPr="00380FFE">
              <w:t xml:space="preserve">Deney </w:t>
            </w:r>
            <w:r>
              <w:t>7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  <w:rPr>
                <w:noProof/>
              </w:rPr>
            </w:pPr>
            <w:r>
              <w:rPr>
                <w:noProof/>
              </w:rPr>
              <w:t>11:15-11:30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3</w:t>
            </w:r>
          </w:p>
        </w:tc>
        <w:tc>
          <w:tcPr>
            <w:tcW w:w="0" w:type="auto"/>
          </w:tcPr>
          <w:p w:rsidR="00895FA2" w:rsidRPr="00380FFE" w:rsidRDefault="00895FA2" w:rsidP="00804886">
            <w:pPr>
              <w:jc w:val="center"/>
            </w:pPr>
            <w:r w:rsidRPr="00380FFE">
              <w:t xml:space="preserve">Deney </w:t>
            </w:r>
            <w:r>
              <w:t>3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  <w:rPr>
                <w:noProof/>
              </w:rPr>
            </w:pPr>
            <w:r>
              <w:rPr>
                <w:noProof/>
              </w:rPr>
              <w:t>11:30-11:45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  <w:tr w:rsidR="00895FA2" w:rsidTr="00901E33">
        <w:trPr>
          <w:jc w:val="center"/>
        </w:trPr>
        <w:tc>
          <w:tcPr>
            <w:tcW w:w="0" w:type="auto"/>
          </w:tcPr>
          <w:p w:rsidR="00895FA2" w:rsidRDefault="00895FA2" w:rsidP="00804886">
            <w:pPr>
              <w:jc w:val="center"/>
            </w:pPr>
            <w:r>
              <w:t>A5</w:t>
            </w:r>
          </w:p>
        </w:tc>
        <w:tc>
          <w:tcPr>
            <w:tcW w:w="0" w:type="auto"/>
          </w:tcPr>
          <w:p w:rsidR="00895FA2" w:rsidRPr="00380FFE" w:rsidRDefault="00895FA2" w:rsidP="00804886">
            <w:pPr>
              <w:jc w:val="center"/>
            </w:pPr>
            <w:r w:rsidRPr="00380FFE">
              <w:t xml:space="preserve">Deney </w:t>
            </w:r>
            <w:r>
              <w:t>5</w:t>
            </w:r>
          </w:p>
        </w:tc>
        <w:tc>
          <w:tcPr>
            <w:tcW w:w="0" w:type="auto"/>
          </w:tcPr>
          <w:p w:rsidR="00895FA2" w:rsidRDefault="00895FA2" w:rsidP="00804886">
            <w:pPr>
              <w:jc w:val="center"/>
              <w:rPr>
                <w:noProof/>
              </w:rPr>
            </w:pPr>
            <w:r>
              <w:rPr>
                <w:noProof/>
              </w:rPr>
              <w:t>11:45-12:00</w:t>
            </w:r>
          </w:p>
        </w:tc>
        <w:tc>
          <w:tcPr>
            <w:tcW w:w="0" w:type="auto"/>
          </w:tcPr>
          <w:p w:rsidR="00895FA2" w:rsidRPr="000D43BF" w:rsidRDefault="00895FA2" w:rsidP="00895FA2">
            <w:pPr>
              <w:jc w:val="center"/>
            </w:pPr>
            <w:r w:rsidRPr="000D43BF">
              <w:t>27.02.2020</w:t>
            </w:r>
          </w:p>
        </w:tc>
      </w:tr>
    </w:tbl>
    <w:p w:rsidR="00C72069" w:rsidRDefault="00C72069"/>
    <w:p w:rsidR="00C72069" w:rsidRDefault="00C72069" w:rsidP="00C72069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850"/>
        <w:gridCol w:w="1930"/>
        <w:gridCol w:w="1677"/>
        <w:gridCol w:w="1810"/>
      </w:tblGrid>
      <w:tr w:rsidR="00901E33" w:rsidTr="00901E33">
        <w:trPr>
          <w:jc w:val="center"/>
        </w:trPr>
        <w:tc>
          <w:tcPr>
            <w:tcW w:w="0" w:type="auto"/>
          </w:tcPr>
          <w:p w:rsidR="00901E33" w:rsidRPr="00804886" w:rsidRDefault="00901E33" w:rsidP="00FB3745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Grup Numarası</w:t>
            </w:r>
          </w:p>
        </w:tc>
        <w:tc>
          <w:tcPr>
            <w:tcW w:w="0" w:type="auto"/>
          </w:tcPr>
          <w:p w:rsidR="00901E33" w:rsidRPr="00804886" w:rsidRDefault="00901E33" w:rsidP="00FB3745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Deney Numarası</w:t>
            </w:r>
          </w:p>
        </w:tc>
        <w:tc>
          <w:tcPr>
            <w:tcW w:w="0" w:type="auto"/>
          </w:tcPr>
          <w:p w:rsidR="00901E33" w:rsidRPr="00804886" w:rsidRDefault="00901E33" w:rsidP="00FB3745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Toplantı Saati</w:t>
            </w:r>
          </w:p>
        </w:tc>
        <w:tc>
          <w:tcPr>
            <w:tcW w:w="0" w:type="auto"/>
          </w:tcPr>
          <w:p w:rsidR="00901E33" w:rsidRPr="00804886" w:rsidRDefault="00901E33" w:rsidP="00FB3745">
            <w:pPr>
              <w:jc w:val="center"/>
              <w:rPr>
                <w:b/>
              </w:rPr>
            </w:pPr>
            <w:r w:rsidRPr="00804886">
              <w:rPr>
                <w:b/>
                <w:noProof/>
              </w:rPr>
              <w:t>Toplantı Tarihi</w:t>
            </w: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FB3745">
            <w:pPr>
              <w:jc w:val="center"/>
            </w:pPr>
            <w:r>
              <w:t>B4</w:t>
            </w:r>
          </w:p>
        </w:tc>
        <w:tc>
          <w:tcPr>
            <w:tcW w:w="0" w:type="auto"/>
          </w:tcPr>
          <w:p w:rsidR="005452B1" w:rsidRDefault="005452B1" w:rsidP="00FB3745">
            <w:pPr>
              <w:jc w:val="center"/>
            </w:pPr>
            <w:r>
              <w:t>Deney 4</w:t>
            </w:r>
          </w:p>
        </w:tc>
        <w:tc>
          <w:tcPr>
            <w:tcW w:w="0" w:type="auto"/>
          </w:tcPr>
          <w:p w:rsidR="005452B1" w:rsidRDefault="005452B1" w:rsidP="00FB3745">
            <w:pPr>
              <w:jc w:val="center"/>
            </w:pPr>
            <w:r>
              <w:rPr>
                <w:noProof/>
              </w:rPr>
              <w:t>14:00-14:15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FB3745">
            <w:pPr>
              <w:jc w:val="center"/>
            </w:pPr>
            <w:r>
              <w:t>B6</w:t>
            </w:r>
          </w:p>
        </w:tc>
        <w:tc>
          <w:tcPr>
            <w:tcW w:w="0" w:type="auto"/>
          </w:tcPr>
          <w:p w:rsidR="005452B1" w:rsidRDefault="005452B1" w:rsidP="00FB3745">
            <w:pPr>
              <w:jc w:val="center"/>
            </w:pPr>
            <w:r w:rsidRPr="00380FFE">
              <w:t xml:space="preserve">Deney </w:t>
            </w:r>
            <w:r>
              <w:t>6</w:t>
            </w:r>
          </w:p>
        </w:tc>
        <w:tc>
          <w:tcPr>
            <w:tcW w:w="0" w:type="auto"/>
          </w:tcPr>
          <w:p w:rsidR="005452B1" w:rsidRDefault="005452B1" w:rsidP="00D323D0">
            <w:pPr>
              <w:jc w:val="center"/>
            </w:pPr>
            <w:r>
              <w:rPr>
                <w:noProof/>
              </w:rPr>
              <w:t>14:15</w:t>
            </w:r>
            <w:r>
              <w:rPr>
                <w:noProof/>
              </w:rPr>
              <w:t>-14:</w:t>
            </w:r>
            <w:r>
              <w:rPr>
                <w:noProof/>
              </w:rPr>
              <w:t>30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E27F93">
            <w:pPr>
              <w:jc w:val="center"/>
            </w:pPr>
            <w:r>
              <w:t>B1</w:t>
            </w:r>
          </w:p>
        </w:tc>
        <w:tc>
          <w:tcPr>
            <w:tcW w:w="0" w:type="auto"/>
          </w:tcPr>
          <w:p w:rsidR="005452B1" w:rsidRPr="00380FFE" w:rsidRDefault="005452B1" w:rsidP="00E27F93">
            <w:pPr>
              <w:jc w:val="center"/>
            </w:pPr>
            <w:r w:rsidRPr="00380FFE">
              <w:t xml:space="preserve">Deney </w:t>
            </w:r>
            <w:r>
              <w:t>1</w:t>
            </w:r>
          </w:p>
        </w:tc>
        <w:tc>
          <w:tcPr>
            <w:tcW w:w="0" w:type="auto"/>
          </w:tcPr>
          <w:p w:rsidR="005452B1" w:rsidRDefault="005452B1" w:rsidP="00E27F93">
            <w:pPr>
              <w:jc w:val="center"/>
              <w:rPr>
                <w:noProof/>
              </w:rPr>
            </w:pPr>
            <w:r>
              <w:rPr>
                <w:noProof/>
              </w:rPr>
              <w:t>14:30</w:t>
            </w:r>
            <w:r>
              <w:rPr>
                <w:noProof/>
              </w:rPr>
              <w:t>-14:</w:t>
            </w:r>
            <w:r>
              <w:rPr>
                <w:noProof/>
              </w:rPr>
              <w:t>45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E27F93">
            <w:pPr>
              <w:jc w:val="center"/>
            </w:pPr>
          </w:p>
        </w:tc>
        <w:tc>
          <w:tcPr>
            <w:tcW w:w="0" w:type="auto"/>
          </w:tcPr>
          <w:p w:rsidR="005452B1" w:rsidRPr="00380FFE" w:rsidRDefault="005452B1" w:rsidP="00E27F93">
            <w:pPr>
              <w:jc w:val="center"/>
            </w:pPr>
          </w:p>
        </w:tc>
        <w:tc>
          <w:tcPr>
            <w:tcW w:w="0" w:type="auto"/>
          </w:tcPr>
          <w:p w:rsidR="005452B1" w:rsidRDefault="005452B1" w:rsidP="00E27F93">
            <w:pPr>
              <w:jc w:val="center"/>
              <w:rPr>
                <w:noProof/>
              </w:rPr>
            </w:pP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E27F93">
            <w:pPr>
              <w:jc w:val="center"/>
            </w:pPr>
            <w:r>
              <w:t>B2</w:t>
            </w:r>
          </w:p>
        </w:tc>
        <w:tc>
          <w:tcPr>
            <w:tcW w:w="0" w:type="auto"/>
          </w:tcPr>
          <w:p w:rsidR="005452B1" w:rsidRPr="00380FFE" w:rsidRDefault="005452B1" w:rsidP="00E27F93">
            <w:pPr>
              <w:jc w:val="center"/>
            </w:pPr>
            <w:r w:rsidRPr="00380FFE">
              <w:t xml:space="preserve">Deney </w:t>
            </w:r>
            <w:r>
              <w:t>2</w:t>
            </w:r>
          </w:p>
        </w:tc>
        <w:tc>
          <w:tcPr>
            <w:tcW w:w="0" w:type="auto"/>
          </w:tcPr>
          <w:p w:rsidR="005452B1" w:rsidRDefault="005452B1" w:rsidP="00E27F93">
            <w:pPr>
              <w:jc w:val="center"/>
            </w:pPr>
            <w:proofErr w:type="gramStart"/>
            <w:r>
              <w:t>14:45</w:t>
            </w:r>
            <w:proofErr w:type="gramEnd"/>
            <w:r>
              <w:t>-15:00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  <w:bookmarkStart w:id="0" w:name="_GoBack"/>
        <w:bookmarkEnd w:id="0"/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E27F93">
            <w:pPr>
              <w:jc w:val="center"/>
            </w:pPr>
            <w:r>
              <w:t>B3</w:t>
            </w:r>
          </w:p>
        </w:tc>
        <w:tc>
          <w:tcPr>
            <w:tcW w:w="0" w:type="auto"/>
          </w:tcPr>
          <w:p w:rsidR="005452B1" w:rsidRDefault="005452B1" w:rsidP="00E27F93">
            <w:pPr>
              <w:jc w:val="center"/>
            </w:pPr>
            <w:r w:rsidRPr="00380FFE">
              <w:t xml:space="preserve">Deney </w:t>
            </w:r>
            <w:r>
              <w:t>3</w:t>
            </w:r>
          </w:p>
        </w:tc>
        <w:tc>
          <w:tcPr>
            <w:tcW w:w="0" w:type="auto"/>
          </w:tcPr>
          <w:p w:rsidR="005452B1" w:rsidRDefault="005452B1" w:rsidP="00E27F93">
            <w:pPr>
              <w:jc w:val="center"/>
            </w:pPr>
            <w:proofErr w:type="gramStart"/>
            <w:r>
              <w:t>15:00</w:t>
            </w:r>
            <w:proofErr w:type="gramEnd"/>
            <w:r>
              <w:t>-15:15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</w:tr>
      <w:tr w:rsidR="005452B1" w:rsidTr="00901E33">
        <w:trPr>
          <w:jc w:val="center"/>
        </w:trPr>
        <w:tc>
          <w:tcPr>
            <w:tcW w:w="0" w:type="auto"/>
          </w:tcPr>
          <w:p w:rsidR="005452B1" w:rsidRDefault="005452B1" w:rsidP="00FB3745">
            <w:pPr>
              <w:jc w:val="center"/>
            </w:pPr>
            <w:r>
              <w:t>B5</w:t>
            </w:r>
          </w:p>
        </w:tc>
        <w:tc>
          <w:tcPr>
            <w:tcW w:w="0" w:type="auto"/>
          </w:tcPr>
          <w:p w:rsidR="005452B1" w:rsidRPr="00380FFE" w:rsidRDefault="005452B1" w:rsidP="00FB3745">
            <w:pPr>
              <w:jc w:val="center"/>
            </w:pPr>
            <w:r w:rsidRPr="00380FFE">
              <w:t xml:space="preserve">Deney </w:t>
            </w:r>
            <w:r>
              <w:t>5</w:t>
            </w:r>
          </w:p>
        </w:tc>
        <w:tc>
          <w:tcPr>
            <w:tcW w:w="0" w:type="auto"/>
          </w:tcPr>
          <w:p w:rsidR="005452B1" w:rsidRDefault="005452B1" w:rsidP="00D323D0">
            <w:pPr>
              <w:jc w:val="center"/>
            </w:pPr>
            <w:proofErr w:type="gramStart"/>
            <w:r>
              <w:t>15:15</w:t>
            </w:r>
            <w:proofErr w:type="gramEnd"/>
            <w:r>
              <w:t>-15:30</w:t>
            </w:r>
          </w:p>
        </w:tc>
        <w:tc>
          <w:tcPr>
            <w:tcW w:w="0" w:type="auto"/>
          </w:tcPr>
          <w:p w:rsidR="005452B1" w:rsidRPr="000D43BF" w:rsidRDefault="005452B1" w:rsidP="00B37AF4">
            <w:pPr>
              <w:jc w:val="center"/>
            </w:pPr>
            <w:r w:rsidRPr="000D43BF">
              <w:t>27.02.2020</w:t>
            </w:r>
          </w:p>
        </w:tc>
      </w:tr>
    </w:tbl>
    <w:p w:rsidR="00C72069" w:rsidRDefault="00C72069" w:rsidP="00C72069">
      <w:pPr>
        <w:rPr>
          <w:noProof/>
        </w:rPr>
      </w:pPr>
    </w:p>
    <w:sectPr w:rsidR="00C72069" w:rsidSect="00C62303">
      <w:pgSz w:w="16840" w:h="11907" w:orient="landscape" w:code="9"/>
      <w:pgMar w:top="1134" w:right="1032" w:bottom="426" w:left="96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2B05" w:rsidRDefault="00302B05">
      <w:r>
        <w:separator/>
      </w:r>
    </w:p>
  </w:endnote>
  <w:endnote w:type="continuationSeparator" w:id="0">
    <w:p w:rsidR="00302B05" w:rsidRDefault="00302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MS Serif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2B05" w:rsidRDefault="00302B05">
      <w:r>
        <w:separator/>
      </w:r>
    </w:p>
  </w:footnote>
  <w:footnote w:type="continuationSeparator" w:id="0">
    <w:p w:rsidR="00302B05" w:rsidRDefault="00302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32487C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327A3074"/>
    <w:multiLevelType w:val="singleLevel"/>
    <w:tmpl w:val="69B24EBE"/>
    <w:lvl w:ilvl="0">
      <w:start w:val="1"/>
      <w:numFmt w:val="none"/>
      <w:lvlText w:val="B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abstractNum w:abstractNumId="2">
    <w:nsid w:val="425C7D68"/>
    <w:multiLevelType w:val="singleLevel"/>
    <w:tmpl w:val="5F1A04B8"/>
    <w:lvl w:ilvl="0">
      <w:start w:val="1"/>
      <w:numFmt w:val="decimal"/>
      <w:lvlText w:val="B%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abstractNum w:abstractNumId="3">
    <w:nsid w:val="4C1A42B4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6A66274E"/>
    <w:multiLevelType w:val="singleLevel"/>
    <w:tmpl w:val="9ACE523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4"/>
      </w:rPr>
    </w:lvl>
  </w:abstractNum>
  <w:abstractNum w:abstractNumId="5">
    <w:nsid w:val="6CC333C2"/>
    <w:multiLevelType w:val="singleLevel"/>
    <w:tmpl w:val="322418C4"/>
    <w:lvl w:ilvl="0">
      <w:start w:val="1"/>
      <w:numFmt w:val="decimal"/>
      <w:lvlText w:val="A%1.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  <w:b/>
        <w:i w:val="0"/>
        <w:sz w:val="28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TcwNzIwtzQztjRW0lEKTi0uzszPAykwqgUA4rjjlSwAAAA="/>
  </w:docVars>
  <w:rsids>
    <w:rsidRoot w:val="00005EEE"/>
    <w:rsid w:val="00005EEE"/>
    <w:rsid w:val="00044B9B"/>
    <w:rsid w:val="00047FD4"/>
    <w:rsid w:val="000757A6"/>
    <w:rsid w:val="000836B7"/>
    <w:rsid w:val="000851AC"/>
    <w:rsid w:val="000B43E8"/>
    <w:rsid w:val="000B4EE3"/>
    <w:rsid w:val="000B7155"/>
    <w:rsid w:val="000C6BD8"/>
    <w:rsid w:val="000D43BF"/>
    <w:rsid w:val="000E5B20"/>
    <w:rsid w:val="000F0EDB"/>
    <w:rsid w:val="00100B67"/>
    <w:rsid w:val="0012797B"/>
    <w:rsid w:val="00134319"/>
    <w:rsid w:val="00141DC6"/>
    <w:rsid w:val="0014305F"/>
    <w:rsid w:val="00162A18"/>
    <w:rsid w:val="00163A3A"/>
    <w:rsid w:val="001675A5"/>
    <w:rsid w:val="00180DDC"/>
    <w:rsid w:val="0018753A"/>
    <w:rsid w:val="0019027B"/>
    <w:rsid w:val="001A31C0"/>
    <w:rsid w:val="001A74F5"/>
    <w:rsid w:val="001C2C3E"/>
    <w:rsid w:val="001E5E25"/>
    <w:rsid w:val="001F0D7F"/>
    <w:rsid w:val="001F1F71"/>
    <w:rsid w:val="001F34DD"/>
    <w:rsid w:val="001F462E"/>
    <w:rsid w:val="001F6161"/>
    <w:rsid w:val="00201B51"/>
    <w:rsid w:val="00217B7E"/>
    <w:rsid w:val="00237BB2"/>
    <w:rsid w:val="00244AAB"/>
    <w:rsid w:val="00247714"/>
    <w:rsid w:val="002513A7"/>
    <w:rsid w:val="00252B26"/>
    <w:rsid w:val="00253604"/>
    <w:rsid w:val="00260400"/>
    <w:rsid w:val="00262902"/>
    <w:rsid w:val="00281D3D"/>
    <w:rsid w:val="002B0EF8"/>
    <w:rsid w:val="002B4005"/>
    <w:rsid w:val="002B6823"/>
    <w:rsid w:val="002C0E07"/>
    <w:rsid w:val="002E7612"/>
    <w:rsid w:val="003011C6"/>
    <w:rsid w:val="00302B05"/>
    <w:rsid w:val="003214EF"/>
    <w:rsid w:val="00327B48"/>
    <w:rsid w:val="00333512"/>
    <w:rsid w:val="00335C49"/>
    <w:rsid w:val="00350DE5"/>
    <w:rsid w:val="0036758E"/>
    <w:rsid w:val="00371BF8"/>
    <w:rsid w:val="0037521D"/>
    <w:rsid w:val="00395F64"/>
    <w:rsid w:val="003A0188"/>
    <w:rsid w:val="003A0988"/>
    <w:rsid w:val="003A74F4"/>
    <w:rsid w:val="003C7DDD"/>
    <w:rsid w:val="003E68E0"/>
    <w:rsid w:val="004054B6"/>
    <w:rsid w:val="0041081E"/>
    <w:rsid w:val="0041244C"/>
    <w:rsid w:val="0041371B"/>
    <w:rsid w:val="00414F56"/>
    <w:rsid w:val="00420A43"/>
    <w:rsid w:val="00435774"/>
    <w:rsid w:val="00436FBC"/>
    <w:rsid w:val="004474F4"/>
    <w:rsid w:val="0048619E"/>
    <w:rsid w:val="004A4B21"/>
    <w:rsid w:val="004A4C9E"/>
    <w:rsid w:val="004B7022"/>
    <w:rsid w:val="004D22F4"/>
    <w:rsid w:val="004E05A8"/>
    <w:rsid w:val="004E1B29"/>
    <w:rsid w:val="004E1D18"/>
    <w:rsid w:val="004F20A8"/>
    <w:rsid w:val="004F4E51"/>
    <w:rsid w:val="005047BC"/>
    <w:rsid w:val="00512ABD"/>
    <w:rsid w:val="0051474B"/>
    <w:rsid w:val="00530553"/>
    <w:rsid w:val="00533E4C"/>
    <w:rsid w:val="005359EA"/>
    <w:rsid w:val="00537B51"/>
    <w:rsid w:val="005452B1"/>
    <w:rsid w:val="0055195F"/>
    <w:rsid w:val="00554475"/>
    <w:rsid w:val="00555D65"/>
    <w:rsid w:val="00587978"/>
    <w:rsid w:val="00593A58"/>
    <w:rsid w:val="005B4365"/>
    <w:rsid w:val="005C20CB"/>
    <w:rsid w:val="005D19FC"/>
    <w:rsid w:val="005F096F"/>
    <w:rsid w:val="00602C9C"/>
    <w:rsid w:val="00610729"/>
    <w:rsid w:val="00623B68"/>
    <w:rsid w:val="00633FF7"/>
    <w:rsid w:val="00636D4F"/>
    <w:rsid w:val="00661E6F"/>
    <w:rsid w:val="00671360"/>
    <w:rsid w:val="00683CA5"/>
    <w:rsid w:val="00690016"/>
    <w:rsid w:val="006B5A2B"/>
    <w:rsid w:val="006C428C"/>
    <w:rsid w:val="006D2BC4"/>
    <w:rsid w:val="006E00E8"/>
    <w:rsid w:val="006F3862"/>
    <w:rsid w:val="00704F93"/>
    <w:rsid w:val="007103DC"/>
    <w:rsid w:val="0072134B"/>
    <w:rsid w:val="0072720B"/>
    <w:rsid w:val="00733C2F"/>
    <w:rsid w:val="007405AF"/>
    <w:rsid w:val="00746BAC"/>
    <w:rsid w:val="0075375B"/>
    <w:rsid w:val="00755EA9"/>
    <w:rsid w:val="00756093"/>
    <w:rsid w:val="007753EC"/>
    <w:rsid w:val="0078123F"/>
    <w:rsid w:val="00782B6E"/>
    <w:rsid w:val="00787EEE"/>
    <w:rsid w:val="007A4BB7"/>
    <w:rsid w:val="007B3ED4"/>
    <w:rsid w:val="007E4AE8"/>
    <w:rsid w:val="007F15B4"/>
    <w:rsid w:val="00800FCD"/>
    <w:rsid w:val="00804886"/>
    <w:rsid w:val="00807F0E"/>
    <w:rsid w:val="0081503D"/>
    <w:rsid w:val="00816083"/>
    <w:rsid w:val="0082637E"/>
    <w:rsid w:val="0084167F"/>
    <w:rsid w:val="00855D80"/>
    <w:rsid w:val="00866E2C"/>
    <w:rsid w:val="00882AC6"/>
    <w:rsid w:val="00884809"/>
    <w:rsid w:val="00894507"/>
    <w:rsid w:val="00895FA2"/>
    <w:rsid w:val="008C1599"/>
    <w:rsid w:val="00901D15"/>
    <w:rsid w:val="00901E33"/>
    <w:rsid w:val="00901F96"/>
    <w:rsid w:val="0090373A"/>
    <w:rsid w:val="00905372"/>
    <w:rsid w:val="0090579B"/>
    <w:rsid w:val="00922F02"/>
    <w:rsid w:val="00937A24"/>
    <w:rsid w:val="00946320"/>
    <w:rsid w:val="00975812"/>
    <w:rsid w:val="009A6AAF"/>
    <w:rsid w:val="009A75FA"/>
    <w:rsid w:val="009D35E0"/>
    <w:rsid w:val="009D520B"/>
    <w:rsid w:val="009D56E9"/>
    <w:rsid w:val="009E4854"/>
    <w:rsid w:val="009F745B"/>
    <w:rsid w:val="00A12B80"/>
    <w:rsid w:val="00A25C65"/>
    <w:rsid w:val="00A31666"/>
    <w:rsid w:val="00A628F3"/>
    <w:rsid w:val="00A6408D"/>
    <w:rsid w:val="00A74BAC"/>
    <w:rsid w:val="00A81842"/>
    <w:rsid w:val="00A84879"/>
    <w:rsid w:val="00A87825"/>
    <w:rsid w:val="00AC1B3C"/>
    <w:rsid w:val="00AD7D91"/>
    <w:rsid w:val="00AE2C14"/>
    <w:rsid w:val="00AE5566"/>
    <w:rsid w:val="00AE64B0"/>
    <w:rsid w:val="00AF270D"/>
    <w:rsid w:val="00B05A63"/>
    <w:rsid w:val="00B121F8"/>
    <w:rsid w:val="00B17F5F"/>
    <w:rsid w:val="00B2475F"/>
    <w:rsid w:val="00B30480"/>
    <w:rsid w:val="00B56F38"/>
    <w:rsid w:val="00B97073"/>
    <w:rsid w:val="00BA2033"/>
    <w:rsid w:val="00BD117D"/>
    <w:rsid w:val="00BF173E"/>
    <w:rsid w:val="00C07F62"/>
    <w:rsid w:val="00C145E1"/>
    <w:rsid w:val="00C215A0"/>
    <w:rsid w:val="00C252B1"/>
    <w:rsid w:val="00C2793B"/>
    <w:rsid w:val="00C27B50"/>
    <w:rsid w:val="00C369AF"/>
    <w:rsid w:val="00C43047"/>
    <w:rsid w:val="00C44AB1"/>
    <w:rsid w:val="00C47B2D"/>
    <w:rsid w:val="00C57911"/>
    <w:rsid w:val="00C62303"/>
    <w:rsid w:val="00C72069"/>
    <w:rsid w:val="00C86F2E"/>
    <w:rsid w:val="00C92A6F"/>
    <w:rsid w:val="00CC14B3"/>
    <w:rsid w:val="00CC22F3"/>
    <w:rsid w:val="00CC3895"/>
    <w:rsid w:val="00CC4AD8"/>
    <w:rsid w:val="00CD6B5B"/>
    <w:rsid w:val="00CE05EB"/>
    <w:rsid w:val="00D00200"/>
    <w:rsid w:val="00D1526E"/>
    <w:rsid w:val="00D15F9B"/>
    <w:rsid w:val="00D323D0"/>
    <w:rsid w:val="00D47102"/>
    <w:rsid w:val="00D6396E"/>
    <w:rsid w:val="00D81D98"/>
    <w:rsid w:val="00D9094D"/>
    <w:rsid w:val="00D913E2"/>
    <w:rsid w:val="00D91814"/>
    <w:rsid w:val="00D96BCC"/>
    <w:rsid w:val="00DA53E7"/>
    <w:rsid w:val="00DB3A47"/>
    <w:rsid w:val="00DC2C8B"/>
    <w:rsid w:val="00DF188D"/>
    <w:rsid w:val="00E02922"/>
    <w:rsid w:val="00E11A60"/>
    <w:rsid w:val="00E30A1A"/>
    <w:rsid w:val="00E31054"/>
    <w:rsid w:val="00E50796"/>
    <w:rsid w:val="00E82F16"/>
    <w:rsid w:val="00E842B0"/>
    <w:rsid w:val="00E96B47"/>
    <w:rsid w:val="00EA17EE"/>
    <w:rsid w:val="00EA5DBD"/>
    <w:rsid w:val="00EC1C0C"/>
    <w:rsid w:val="00ED1E91"/>
    <w:rsid w:val="00ED4DD5"/>
    <w:rsid w:val="00EE1006"/>
    <w:rsid w:val="00EE6962"/>
    <w:rsid w:val="00EF2C77"/>
    <w:rsid w:val="00EF56CE"/>
    <w:rsid w:val="00F15833"/>
    <w:rsid w:val="00F31A7C"/>
    <w:rsid w:val="00F60009"/>
    <w:rsid w:val="00F61E5B"/>
    <w:rsid w:val="00F64D5F"/>
    <w:rsid w:val="00F90574"/>
    <w:rsid w:val="00F90D3D"/>
    <w:rsid w:val="00F9599D"/>
    <w:rsid w:val="00FA4247"/>
    <w:rsid w:val="00FA5A97"/>
    <w:rsid w:val="00FB72E6"/>
    <w:rsid w:val="00FC211A"/>
    <w:rsid w:val="00FF4155"/>
    <w:rsid w:val="00FF7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b/>
      <w:sz w:val="16"/>
      <w:lang w:val="en-GB"/>
    </w:rPr>
  </w:style>
  <w:style w:type="paragraph" w:styleId="Balk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/>
      <w:b/>
      <w:lang w:val="en-GB"/>
    </w:rPr>
  </w:style>
  <w:style w:type="paragraph" w:styleId="Balk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rFonts w:ascii="Arial" w:hAnsi="Arial"/>
      <w:b/>
      <w:sz w:val="22"/>
      <w:lang w:val="en-GB"/>
    </w:rPr>
  </w:style>
  <w:style w:type="paragraph" w:styleId="Balk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sz w:val="28"/>
      <w:lang w:val="de-DE"/>
    </w:rPr>
  </w:style>
  <w:style w:type="paragraph" w:styleId="Balk5">
    <w:name w:val="heading 5"/>
    <w:basedOn w:val="Normal"/>
    <w:next w:val="Normal"/>
    <w:qFormat/>
    <w:pPr>
      <w:keepNext/>
      <w:outlineLvl w:val="4"/>
    </w:pPr>
    <w:rPr>
      <w:rFonts w:ascii="Arial" w:hAnsi="Arial"/>
      <w:b/>
      <w:bCs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pPr>
      <w:tabs>
        <w:tab w:val="center" w:pos="4819"/>
        <w:tab w:val="right" w:pos="9071"/>
      </w:tabs>
    </w:pPr>
    <w:rPr>
      <w:rFonts w:ascii="MS Serif" w:hAnsi="MS Serif"/>
      <w:sz w:val="20"/>
      <w:lang w:val="en-US"/>
    </w:rPr>
  </w:style>
  <w:style w:type="paragraph" w:customStyle="1" w:styleId="Default">
    <w:name w:val="Default"/>
    <w:rsid w:val="0041244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oKlavuzu">
    <w:name w:val="Table Grid"/>
    <w:basedOn w:val="NormalTablo"/>
    <w:rsid w:val="00804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b/>
      <w:sz w:val="16"/>
      <w:lang w:val="en-GB"/>
    </w:rPr>
  </w:style>
  <w:style w:type="paragraph" w:styleId="Balk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rFonts w:ascii="Arial" w:hAnsi="Arial"/>
      <w:b/>
      <w:lang w:val="en-GB"/>
    </w:rPr>
  </w:style>
  <w:style w:type="paragraph" w:styleId="Balk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rFonts w:ascii="Arial" w:hAnsi="Arial"/>
      <w:b/>
      <w:sz w:val="22"/>
      <w:lang w:val="en-GB"/>
    </w:rPr>
  </w:style>
  <w:style w:type="paragraph" w:styleId="Balk4">
    <w:name w:val="heading 4"/>
    <w:basedOn w:val="Normal"/>
    <w:next w:val="Normal"/>
    <w:qFormat/>
    <w:pPr>
      <w:keepNext/>
      <w:jc w:val="both"/>
      <w:outlineLvl w:val="3"/>
    </w:pPr>
    <w:rPr>
      <w:rFonts w:ascii="Arial" w:hAnsi="Arial"/>
      <w:b/>
      <w:sz w:val="28"/>
      <w:lang w:val="de-DE"/>
    </w:rPr>
  </w:style>
  <w:style w:type="paragraph" w:styleId="Balk5">
    <w:name w:val="heading 5"/>
    <w:basedOn w:val="Normal"/>
    <w:next w:val="Normal"/>
    <w:qFormat/>
    <w:pPr>
      <w:keepNext/>
      <w:outlineLvl w:val="4"/>
    </w:pPr>
    <w:rPr>
      <w:rFonts w:ascii="Arial" w:hAnsi="Arial"/>
      <w:b/>
      <w:bCs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pPr>
      <w:tabs>
        <w:tab w:val="center" w:pos="4819"/>
        <w:tab w:val="right" w:pos="9071"/>
      </w:tabs>
    </w:pPr>
    <w:rPr>
      <w:rFonts w:ascii="MS Serif" w:hAnsi="MS Serif"/>
      <w:sz w:val="20"/>
      <w:lang w:val="en-US"/>
    </w:rPr>
  </w:style>
  <w:style w:type="paragraph" w:customStyle="1" w:styleId="Default">
    <w:name w:val="Default"/>
    <w:rsid w:val="0041244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table" w:styleId="TabloKlavuzu">
    <w:name w:val="Table Grid"/>
    <w:basedOn w:val="NormalTablo"/>
    <w:rsid w:val="008048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(A GRUBU: GRUP 1 ve GRUP 5)</vt:lpstr>
      <vt:lpstr>(A GRUBU: GRUP 1 ve GRUP 5)</vt:lpstr>
    </vt:vector>
  </TitlesOfParts>
  <Company>YTU</Company>
  <LinksUpToDate>false</LinksUpToDate>
  <CharactersWithSpaces>1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A GRUBU: GRUP 1 ve GRUP 5)</dc:title>
  <dc:creator>SD</dc:creator>
  <cp:lastModifiedBy>irem</cp:lastModifiedBy>
  <cp:revision>14</cp:revision>
  <cp:lastPrinted>2005-02-28T13:05:00Z</cp:lastPrinted>
  <dcterms:created xsi:type="dcterms:W3CDTF">2020-02-24T13:01:00Z</dcterms:created>
  <dcterms:modified xsi:type="dcterms:W3CDTF">2020-02-24T13:33:00Z</dcterms:modified>
</cp:coreProperties>
</file>